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doctor-general-practitioner-cover-letter"/>
    <w:p>
      <w:pPr>
        <w:pStyle w:val="Heading1"/>
      </w:pPr>
      <w:r>
        <w:t xml:space="preserve">Doctor General Practitioner Cover Letter</w:t>
      </w:r>
    </w:p>
    <w:p>
      <w:pPr>
        <w:pStyle w:val="FirstParagraph"/>
      </w:pPr>
      <w:r>
        <w:rPr>
          <w:bCs/>
          <w:b/>
        </w:rPr>
        <w:t xml:space="preserve">Nombre:</w:t>
      </w:r>
      <w:r>
        <w:t xml:space="preserve"> </w:t>
      </w:r>
      <w:r>
        <w:t xml:space="preserve">Dr. [Tu Nombre]</w:t>
      </w:r>
      <w:r>
        <w:br/>
      </w:r>
      <w:r>
        <w:rPr>
          <w:bCs/>
          <w:b/>
        </w:rPr>
        <w:t xml:space="preserve">Dirección:</w:t>
      </w:r>
      <w:r>
        <w:t xml:space="preserve"> </w:t>
      </w:r>
      <w:r>
        <w:t xml:space="preserve">[Tu Dirección]</w:t>
      </w:r>
      <w:r>
        <w:br/>
      </w:r>
      <w:r>
        <w:rPr>
          <w:bCs/>
          <w:b/>
        </w:rPr>
        <w:t xml:space="preserve">Teléfono:</w:t>
      </w:r>
      <w:r>
        <w:t xml:space="preserve"> </w:t>
      </w:r>
      <w:r>
        <w:t xml:space="preserve">[Tu Número de Teléfono]</w:t>
      </w:r>
      <w:r>
        <w:br/>
      </w:r>
      <w:r>
        <w:rPr>
          <w:bCs/>
          <w:b/>
        </w:rPr>
        <w:t xml:space="preserve">Email:</w:t>
      </w:r>
      <w:r>
        <w:t xml:space="preserve"> </w:t>
      </w:r>
      <w:r>
        <w:t xml:space="preserve">[Tu Correo Electrónico]</w:t>
      </w:r>
    </w:p>
    <w:p>
      <w:pPr>
        <w:pStyle w:val="BodyText"/>
      </w:pPr>
      <w:r>
        <w:rPr>
          <w:iCs/>
          <w:i/>
        </w:rPr>
        <w:t xml:space="preserve">[Fecha Actual]</w:t>
      </w:r>
    </w:p>
    <w:p>
      <w:pPr>
        <w:pStyle w:val="BodyText"/>
      </w:pPr>
      <w:r>
        <w:rPr>
          <w:bCs/>
          <w:b/>
        </w:rPr>
        <w:t xml:space="preserve">A la Atención del Comité de Contratación</w:t>
      </w:r>
      <w:r>
        <w:br/>
      </w:r>
      <w:r>
        <w:t xml:space="preserve">[Nombre de la Institución o Clínica]</w:t>
      </w:r>
      <w:r>
        <w:br/>
      </w:r>
      <w:r>
        <w:t xml:space="preserve">[Dirección de la Institución]</w:t>
      </w:r>
      <w:r>
        <w:br/>
      </w:r>
      <w:r>
        <w:t xml:space="preserve">Córdoba, Argentina</w:t>
      </w:r>
    </w:p>
    <w:p>
      <w:pPr>
        <w:pStyle w:val="BodyText"/>
      </w:pPr>
      <w:r>
        <w:t xml:space="preserve">Estimado Comité de Contratación:</w:t>
      </w:r>
    </w:p>
    <w:p>
      <w:pPr>
        <w:pStyle w:val="BodyText"/>
      </w:pPr>
      <w:r>
        <w:t xml:space="preserve">Me dirijo a ustedes con entusiasmo para solicitar el puesto de Doctor General Practitioner en su institución ubicada en Córdoba, Argentina. Como médico especializado en atención primaria y comprometido con la salud comunitaria, estoy convencido de que mi formación académica, experiencia clínica y valores profesionales se alinean perfectamente con los objetivos de su organización. La oportunidad de contribuir a la calidad del servicio sanitario en una ciudad tan dinámica como Córdoba representa un desafío apasionante para mí.</w:t>
      </w:r>
    </w:p>
    <w:p>
      <w:pPr>
        <w:pStyle w:val="BodyText"/>
      </w:pPr>
      <w:r>
        <w:t xml:space="preserve">Con más de [X años] años de experiencia en medicina general, he desarrollado una sólida base en diagnóstico integral, manejo de enfermedades crónicas y atención a pacientes de todas las edades. Mi formación académica incluye un título en Medicina y Cirugía otorgado por [Universidad o Instituto], seguido de un programa de residencia en Medicina Familiar y Comunitaria, donde profundicé en habilidades como el abordaje multidisciplinario de casos complejos, la prevención de enfermedades y la promoción de estilos de vida saludables. Además, he obtenido certificaciones adicionales en áreas como atención geriátrica y manejo del estrés laboral, lo cual me permite ofrecer un servicio integral a mis pacientes.</w:t>
      </w:r>
    </w:p>
    <w:p>
      <w:pPr>
        <w:pStyle w:val="BodyText"/>
      </w:pPr>
      <w:r>
        <w:t xml:space="preserve">Lo que distingue a un Doctor General Practitioner no solo es la capacidad técnica, sino también la empatía y el compromiso con el bienestar de la comunidad. En mi práctica previa en [Ciudad o Institución Anterior], he tenido la oportunidad de trabajar con pacientes de diversos contextos socioeconómicos y culturales, lo que me ha permitido adaptar mi enfoque a las necesidades específicas de cada individuo. Por ejemplo, he liderado campañas de vacunación en zonas rurales y participado en proyectos de educación sanitaria para familias vulnerables. Estos experiencias refuerzan mi convicción de que la medicina general es la columna vertebral del sistema salud, ya que permite una atención continua y personalizada.</w:t>
      </w:r>
    </w:p>
    <w:p>
      <w:pPr>
        <w:pStyle w:val="BodyText"/>
      </w:pPr>
      <w:r>
        <w:t xml:space="preserve">La decisión de postularme para este puesto en Córdoba se debe a su reputación como ciudad con un alto nivel de desarrollo institucional en salud pública y privada. Sé que el sector requiere médicos comprometidos con la innovación y la calidad, y estoy dispuesto a aportar mi experiencia para fortalecer los servicios disponibles. Además, me siento identificado con los valores de su organización, especialmente en cuanto al enfoque humano y la dedicación a resolver problemas sanitarios desde una perspectiva integral. En Córdoba, donde la diversidad cultural y geográfica exige soluciones adaptadas, mi formación me permite abordar cualquier desafío con rigor científico y sensibilidad social.</w:t>
      </w:r>
    </w:p>
    <w:p>
      <w:pPr>
        <w:pStyle w:val="BodyText"/>
      </w:pPr>
      <w:r>
        <w:t xml:space="preserve">Una de mis fortalezas es la capacidad de comunicarme efectivamente con los pacientes. Entiendo que la confianza entre médico y paciente es fundamental para un diagnóstico preciso y una recuperación exitosa. Por ello, siempre priorizo escuchar activamente a mis pacientes, explicarles claramente sus condiciones médicas y involucrarlos en las decisiones sobre su tratamiento. Esta filosofía se alinea con el modelo de atención que promueve la medicina general, donde la relación terapéutica es clave para el éxito del cuidado.</w:t>
      </w:r>
    </w:p>
    <w:p>
      <w:pPr>
        <w:pStyle w:val="BodyText"/>
      </w:pPr>
      <w:r>
        <w:t xml:space="preserve">Además de mis habilidades clínicas, soy un profesional organizado y responsable. Manejo eficientemente las tareas administrativas, como el registro de historias clínicas y la coordinación con otros especialistas cuando es necesario. Mi compromiso con la formación continua me lleva a participar en cursos y conferencias para mantenerme actualizado sobre los avances en medicina. Por ejemplo, he asistido a seminarios sobre diagnóstico diferencial de enfermedades infecciosas y terapias alternativas, lo que amplía mis herramientas para atender a pacientes con necesidades diversas.</w:t>
      </w:r>
    </w:p>
    <w:p>
      <w:pPr>
        <w:pStyle w:val="BodyText"/>
      </w:pPr>
      <w:r>
        <w:t xml:space="preserve">En resumen, mi trayectoria como Doctor General Practitioner está marcada por la pasión por la medicina, el deseo de servir a la comunidad y el compromiso con los más altos estándares de calidad. Estoy convencido de que mi perfil puede aportar valor significativo a su equipo en Córdoba, donde se requiere médicos que combinen habilidades técnicas con un enfoque humano. Agradezco la consideración de mi postulación y me encantaría tener la oportunidad de conversar sobre cómo puedo contribuir al éxito de su institución.</w:t>
      </w:r>
    </w:p>
    <w:p>
      <w:pPr>
        <w:pStyle w:val="BodyText"/>
      </w:pPr>
      <w:r>
        <w:t xml:space="preserve">Quedo atento a su respuesta y agradecería la posibilidad de entrevistarme para discutir mis cualificaciones en detalle. Pueden contactarme al [Tu Número de Teléfono] o por correo electrónico a [Tu Correo Electrónico]. Gracias por su tiempo y consideración.</w:t>
      </w:r>
    </w:p>
    <w:p>
      <w:pPr>
        <w:pStyle w:val="BodyText"/>
      </w:pPr>
      <w:r>
        <w:t xml:space="preserve">Atentamente,</w:t>
      </w:r>
      <w:r>
        <w:br/>
      </w:r>
      <w:r>
        <w:rPr>
          <w:bCs/>
          <w:b/>
        </w:rPr>
        <w:t xml:space="preserve">[Tu Nombre]</w:t>
      </w:r>
      <w:r>
        <w:br/>
      </w:r>
      <w:r>
        <w:t xml:space="preserve">[Firma Digital (si apl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octor General Practitioner Position in Argentina Córdoba</dc:title>
  <dc:creator/>
  <cp:keywords/>
  <dcterms:created xsi:type="dcterms:W3CDTF">2026-07-23T10:49:58Z</dcterms:created>
  <dcterms:modified xsi:type="dcterms:W3CDTF">2026-07-23T10:49:58Z</dcterms:modified>
</cp:coreProperties>
</file>

<file path=docProps/custom.xml><?xml version="1.0" encoding="utf-8"?>
<Properties xmlns="http://schemas.openxmlformats.org/officeDocument/2006/custom-properties" xmlns:vt="http://schemas.openxmlformats.org/officeDocument/2006/docPropsVTypes"/>
</file>